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Métodos para el tratamiento de los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71bfd46</w:t>
            </w:r>
            <w:r>
              <w:t xml:space="preserve"> </w:t>
            </w:r>
            <w:r>
              <w:t xml:space="preserve">del 0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47ba7203-20fd-42b3-bbdc-2815bcaaf9a9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fbc167e5-5d42-4c22-84c6-60a75493082f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7:14Z</dcterms:created>
  <dcterms:modified xsi:type="dcterms:W3CDTF">2023-07-03T03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